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0ABF3" w14:textId="680E15B7" w:rsidR="00D57EAA" w:rsidRDefault="00D57EAA" w:rsidP="00E33BF2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w:drawing>
          <wp:inline distT="0" distB="0" distL="0" distR="0" wp14:anchorId="7F63FE8B" wp14:editId="33B96957">
            <wp:extent cx="5886450" cy="927728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4107" cy="9305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B3E1E5" w14:textId="77777777" w:rsidR="00D57EAA" w:rsidRDefault="00D57EAA" w:rsidP="00E33BF2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026C4FE4" w14:textId="77777777" w:rsidR="00D57EAA" w:rsidRDefault="00D57EAA" w:rsidP="00E33BF2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</w:p>
    <w:p w14:paraId="40B7B4C2" w14:textId="77777777" w:rsidR="00D57EAA" w:rsidRDefault="00D57EAA" w:rsidP="00E33BF2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6D3A1394" w14:textId="77777777" w:rsidR="00D57EAA" w:rsidRDefault="00D57EAA" w:rsidP="00E33BF2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2945D619" w14:textId="629E47EC" w:rsidR="00E33BF2" w:rsidRPr="00C70EDA" w:rsidRDefault="00E33BF2" w:rsidP="00E33BF2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upplementary </w:t>
      </w:r>
      <w:r w:rsidRPr="00C70EDA">
        <w:rPr>
          <w:rFonts w:ascii="Times New Roman" w:hAnsi="Times New Roman" w:cs="Times New Roman"/>
          <w:b/>
          <w:sz w:val="24"/>
          <w:szCs w:val="24"/>
        </w:rPr>
        <w:t xml:space="preserve">Table </w:t>
      </w:r>
      <w:r>
        <w:rPr>
          <w:rFonts w:ascii="Times New Roman" w:hAnsi="Times New Roman" w:cs="Times New Roman"/>
          <w:b/>
          <w:sz w:val="24"/>
          <w:szCs w:val="24"/>
        </w:rPr>
        <w:t>1</w:t>
      </w:r>
      <w:r w:rsidRPr="00C70EDA">
        <w:rPr>
          <w:rFonts w:ascii="Times New Roman" w:hAnsi="Times New Roman" w:cs="Times New Roman"/>
          <w:b/>
          <w:sz w:val="24"/>
          <w:szCs w:val="24"/>
        </w:rPr>
        <w:t>:  Image-based comparative analysis by Dermatologist</w:t>
      </w:r>
    </w:p>
    <w:tbl>
      <w:tblPr>
        <w:tblpPr w:leftFromText="180" w:rightFromText="180" w:vertAnchor="text" w:horzAnchor="margin" w:tblpXSpec="center" w:tblpY="187"/>
        <w:tblW w:w="9543" w:type="dxa"/>
        <w:tblLook w:val="04A0" w:firstRow="1" w:lastRow="0" w:firstColumn="1" w:lastColumn="0" w:noHBand="0" w:noVBand="1"/>
      </w:tblPr>
      <w:tblGrid>
        <w:gridCol w:w="763"/>
        <w:gridCol w:w="2316"/>
        <w:gridCol w:w="1616"/>
        <w:gridCol w:w="1616"/>
        <w:gridCol w:w="1616"/>
        <w:gridCol w:w="1616"/>
      </w:tblGrid>
      <w:tr w:rsidR="00E33BF2" w:rsidRPr="00C70EDA" w14:paraId="1E0DE714" w14:textId="77777777" w:rsidTr="00D61DBE">
        <w:trPr>
          <w:trHeight w:val="327"/>
        </w:trPr>
        <w:tc>
          <w:tcPr>
            <w:tcW w:w="62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333EB7" w14:textId="77777777" w:rsidR="00E33BF2" w:rsidRPr="00C70EDA" w:rsidRDefault="00E33BF2" w:rsidP="00D61DBE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proofErr w:type="spellStart"/>
            <w:r w:rsidRPr="00C70ED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.No</w:t>
            </w:r>
            <w:proofErr w:type="spellEnd"/>
            <w:r w:rsidRPr="00C70ED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.</w:t>
            </w:r>
          </w:p>
        </w:tc>
        <w:tc>
          <w:tcPr>
            <w:tcW w:w="245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F9F72F" w14:textId="77777777" w:rsidR="00E33BF2" w:rsidRPr="00C70EDA" w:rsidRDefault="00E33BF2" w:rsidP="00D61D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70ED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Questions </w:t>
            </w:r>
          </w:p>
        </w:tc>
        <w:tc>
          <w:tcPr>
            <w:tcW w:w="323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8C6D90" w14:textId="77777777" w:rsidR="00E33BF2" w:rsidRPr="00C70EDA" w:rsidRDefault="00E33BF2" w:rsidP="00D61D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70ED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Baseline Vs. Week4 </w:t>
            </w:r>
          </w:p>
        </w:tc>
        <w:tc>
          <w:tcPr>
            <w:tcW w:w="323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53FC96" w14:textId="77777777" w:rsidR="00E33BF2" w:rsidRPr="00C70EDA" w:rsidRDefault="00E33BF2" w:rsidP="00D61D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70ED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Baseline Vs. Week8</w:t>
            </w:r>
          </w:p>
        </w:tc>
      </w:tr>
      <w:tr w:rsidR="00E33BF2" w:rsidRPr="00C70EDA" w14:paraId="4AE93ADD" w14:textId="77777777" w:rsidTr="00D61DBE">
        <w:trPr>
          <w:trHeight w:val="826"/>
        </w:trPr>
        <w:tc>
          <w:tcPr>
            <w:tcW w:w="62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66A2EA" w14:textId="77777777" w:rsidR="00E33BF2" w:rsidRPr="00C70EDA" w:rsidRDefault="00E33BF2" w:rsidP="00D61DBE">
            <w:pPr>
              <w:spacing w:after="0" w:line="48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45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84AAC5" w14:textId="77777777" w:rsidR="00E33BF2" w:rsidRPr="00C70EDA" w:rsidRDefault="00E33BF2" w:rsidP="00D61DB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983782" w14:textId="77777777" w:rsidR="00E33BF2" w:rsidRPr="00C70EDA" w:rsidRDefault="00E33BF2" w:rsidP="00D61D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70ED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No Improvement (%)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965E74" w14:textId="77777777" w:rsidR="00E33BF2" w:rsidRPr="00C70EDA" w:rsidRDefault="00E33BF2" w:rsidP="00D61D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70ED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Improvement (%) 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B25504" w14:textId="77777777" w:rsidR="00E33BF2" w:rsidRPr="00C70EDA" w:rsidRDefault="00E33BF2" w:rsidP="00D61D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70ED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No Improvement (%)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74623A" w14:textId="77777777" w:rsidR="00E33BF2" w:rsidRPr="00C70EDA" w:rsidRDefault="00E33BF2" w:rsidP="00D61D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70ED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Improvement (%)</w:t>
            </w:r>
          </w:p>
        </w:tc>
      </w:tr>
      <w:tr w:rsidR="00E33BF2" w:rsidRPr="00C70EDA" w14:paraId="2D26B4BA" w14:textId="77777777" w:rsidTr="00D61DBE">
        <w:trPr>
          <w:trHeight w:val="570"/>
        </w:trPr>
        <w:tc>
          <w:tcPr>
            <w:tcW w:w="6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840A6C" w14:textId="77777777" w:rsidR="00E33BF2" w:rsidRPr="00C70EDA" w:rsidRDefault="00E33BF2" w:rsidP="00D61D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70E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2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90BEC8" w14:textId="77777777" w:rsidR="00E33BF2" w:rsidRPr="00C70EDA" w:rsidRDefault="00E33BF2" w:rsidP="00D61D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70E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 which image the skin looks more moisturized.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F3C7B7" w14:textId="77777777" w:rsidR="00E33BF2" w:rsidRPr="00C70EDA" w:rsidRDefault="00E33BF2" w:rsidP="00D61D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70E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416EC8" w14:textId="77777777" w:rsidR="00E33BF2" w:rsidRPr="00C70EDA" w:rsidRDefault="00E33BF2" w:rsidP="00D61D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70E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7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43A414" w14:textId="77777777" w:rsidR="00E33BF2" w:rsidRPr="00C70EDA" w:rsidRDefault="00E33BF2" w:rsidP="00D61D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70E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FA80AA" w14:textId="77777777" w:rsidR="00E33BF2" w:rsidRPr="00C70EDA" w:rsidRDefault="00E33BF2" w:rsidP="00D61D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70E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0</w:t>
            </w:r>
          </w:p>
        </w:tc>
      </w:tr>
      <w:tr w:rsidR="00E33BF2" w:rsidRPr="00C70EDA" w14:paraId="09B173A4" w14:textId="77777777" w:rsidTr="00D61DBE">
        <w:trPr>
          <w:trHeight w:val="570"/>
        </w:trPr>
        <w:tc>
          <w:tcPr>
            <w:tcW w:w="6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F01B89" w14:textId="77777777" w:rsidR="00E33BF2" w:rsidRPr="00C70EDA" w:rsidRDefault="00E33BF2" w:rsidP="00D61D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70E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2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5D3A0C" w14:textId="77777777" w:rsidR="00E33BF2" w:rsidRPr="00C70EDA" w:rsidRDefault="00E33BF2" w:rsidP="00D61D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70E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 which image the skin looks more even-toned.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88D20C" w14:textId="77777777" w:rsidR="00E33BF2" w:rsidRPr="00C70EDA" w:rsidRDefault="00E33BF2" w:rsidP="00D61D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70E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EF0196" w14:textId="77777777" w:rsidR="00E33BF2" w:rsidRPr="00C70EDA" w:rsidRDefault="00E33BF2" w:rsidP="00D61D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70E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7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1C8832" w14:textId="77777777" w:rsidR="00E33BF2" w:rsidRPr="00C70EDA" w:rsidRDefault="00E33BF2" w:rsidP="00D61D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70E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A1C28C" w14:textId="77777777" w:rsidR="00E33BF2" w:rsidRPr="00C70EDA" w:rsidRDefault="00E33BF2" w:rsidP="00D61D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70E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2</w:t>
            </w:r>
          </w:p>
        </w:tc>
      </w:tr>
      <w:tr w:rsidR="00E33BF2" w:rsidRPr="00C70EDA" w14:paraId="7F02E11E" w14:textId="77777777" w:rsidTr="00D61DBE">
        <w:trPr>
          <w:trHeight w:val="570"/>
        </w:trPr>
        <w:tc>
          <w:tcPr>
            <w:tcW w:w="6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AE1AF0" w14:textId="77777777" w:rsidR="00E33BF2" w:rsidRPr="00C70EDA" w:rsidRDefault="00E33BF2" w:rsidP="00D61D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70E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2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4C6A83" w14:textId="77777777" w:rsidR="00E33BF2" w:rsidRPr="00C70EDA" w:rsidRDefault="00E33BF2" w:rsidP="00D61D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70E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 which image the overall skin quality is visually better.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9F1136" w14:textId="77777777" w:rsidR="00E33BF2" w:rsidRPr="00C70EDA" w:rsidRDefault="00E33BF2" w:rsidP="00D61D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70E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641491" w14:textId="77777777" w:rsidR="00E33BF2" w:rsidRPr="00C70EDA" w:rsidRDefault="00E33BF2" w:rsidP="00D61D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70E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0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75D13F" w14:textId="77777777" w:rsidR="00E33BF2" w:rsidRPr="00C70EDA" w:rsidRDefault="00E33BF2" w:rsidP="00D61D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70E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E93E2C" w14:textId="77777777" w:rsidR="00E33BF2" w:rsidRPr="00C70EDA" w:rsidRDefault="00E33BF2" w:rsidP="00D61D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70E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5</w:t>
            </w:r>
          </w:p>
        </w:tc>
      </w:tr>
      <w:tr w:rsidR="00E33BF2" w:rsidRPr="00C70EDA" w14:paraId="550135FF" w14:textId="77777777" w:rsidTr="00D61DBE">
        <w:trPr>
          <w:trHeight w:val="570"/>
        </w:trPr>
        <w:tc>
          <w:tcPr>
            <w:tcW w:w="6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833283" w14:textId="77777777" w:rsidR="00E33BF2" w:rsidRPr="00C70EDA" w:rsidRDefault="00E33BF2" w:rsidP="00D61D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70E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2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3593BF" w14:textId="77777777" w:rsidR="00E33BF2" w:rsidRPr="00C70EDA" w:rsidRDefault="00E33BF2" w:rsidP="00D61D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70E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 which image the skin looks lighter/fairer/brighter.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71DD27" w14:textId="77777777" w:rsidR="00E33BF2" w:rsidRPr="00C70EDA" w:rsidRDefault="00E33BF2" w:rsidP="00D61D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70E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3E080B" w14:textId="77777777" w:rsidR="00E33BF2" w:rsidRPr="00C70EDA" w:rsidRDefault="00E33BF2" w:rsidP="00D61D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70E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7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C776E5" w14:textId="77777777" w:rsidR="00E33BF2" w:rsidRPr="00C70EDA" w:rsidRDefault="00E33BF2" w:rsidP="00D61D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70E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29146C" w14:textId="77777777" w:rsidR="00E33BF2" w:rsidRPr="00C70EDA" w:rsidRDefault="00E33BF2" w:rsidP="00D61D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70E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5</w:t>
            </w:r>
          </w:p>
        </w:tc>
      </w:tr>
      <w:tr w:rsidR="00E33BF2" w:rsidRPr="00C70EDA" w14:paraId="6DBEBA89" w14:textId="77777777" w:rsidTr="00D61DBE">
        <w:trPr>
          <w:trHeight w:val="570"/>
        </w:trPr>
        <w:tc>
          <w:tcPr>
            <w:tcW w:w="6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814B68" w14:textId="77777777" w:rsidR="00E33BF2" w:rsidRPr="00C70EDA" w:rsidRDefault="00E33BF2" w:rsidP="00D61D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70E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2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36B178" w14:textId="77777777" w:rsidR="00E33BF2" w:rsidRPr="00C70EDA" w:rsidRDefault="00E33BF2" w:rsidP="00D61D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70E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In which image the skin has lesser fine line &amp;wrinkles.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431684" w14:textId="77777777" w:rsidR="00E33BF2" w:rsidRPr="00C70EDA" w:rsidRDefault="00E33BF2" w:rsidP="00D61D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70E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C3C290" w14:textId="77777777" w:rsidR="00E33BF2" w:rsidRPr="00C70EDA" w:rsidRDefault="00E33BF2" w:rsidP="00D61D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70E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5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0BC47D" w14:textId="77777777" w:rsidR="00E33BF2" w:rsidRPr="00C70EDA" w:rsidRDefault="00E33BF2" w:rsidP="00D61D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70E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7DAF67" w14:textId="77777777" w:rsidR="00E33BF2" w:rsidRPr="00C70EDA" w:rsidRDefault="00E33BF2" w:rsidP="00D61D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70E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5</w:t>
            </w:r>
          </w:p>
        </w:tc>
      </w:tr>
      <w:tr w:rsidR="00E33BF2" w:rsidRPr="00C70EDA" w14:paraId="70490F50" w14:textId="77777777" w:rsidTr="00D61DBE">
        <w:trPr>
          <w:trHeight w:val="669"/>
        </w:trPr>
        <w:tc>
          <w:tcPr>
            <w:tcW w:w="6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071BD8" w14:textId="77777777" w:rsidR="00E33BF2" w:rsidRPr="00C70EDA" w:rsidRDefault="00E33BF2" w:rsidP="00D61D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70E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2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C413E6" w14:textId="77777777" w:rsidR="00E33BF2" w:rsidRPr="00C70EDA" w:rsidRDefault="00E33BF2" w:rsidP="00D61D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70E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 which image the skin looks firm.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3C1DA4" w14:textId="77777777" w:rsidR="00E33BF2" w:rsidRPr="00C70EDA" w:rsidRDefault="00E33BF2" w:rsidP="00D61D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70E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4A1A89" w14:textId="77777777" w:rsidR="00E33BF2" w:rsidRPr="00C70EDA" w:rsidRDefault="00E33BF2" w:rsidP="00D61D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70E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0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E8BA48" w14:textId="77777777" w:rsidR="00E33BF2" w:rsidRPr="00C70EDA" w:rsidRDefault="00E33BF2" w:rsidP="00D61D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70E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3F450F" w14:textId="77777777" w:rsidR="00E33BF2" w:rsidRPr="00C70EDA" w:rsidRDefault="00E33BF2" w:rsidP="00D61D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70E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7</w:t>
            </w:r>
          </w:p>
        </w:tc>
      </w:tr>
      <w:tr w:rsidR="00E33BF2" w:rsidRPr="00C70EDA" w14:paraId="2C577561" w14:textId="77777777" w:rsidTr="00D61DBE">
        <w:trPr>
          <w:trHeight w:val="570"/>
        </w:trPr>
        <w:tc>
          <w:tcPr>
            <w:tcW w:w="6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DD591D" w14:textId="77777777" w:rsidR="00E33BF2" w:rsidRPr="00C70EDA" w:rsidRDefault="00E33BF2" w:rsidP="00D61D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70E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2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B07A7C" w14:textId="77777777" w:rsidR="00E33BF2" w:rsidRPr="00C70EDA" w:rsidRDefault="00E33BF2" w:rsidP="00D61D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70E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 which image the skin looks lesser depth (nasolabial fold)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57D5CA" w14:textId="77777777" w:rsidR="00E33BF2" w:rsidRPr="00C70EDA" w:rsidRDefault="00E33BF2" w:rsidP="00D61D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70E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B19235" w14:textId="77777777" w:rsidR="00E33BF2" w:rsidRPr="00C70EDA" w:rsidRDefault="00E33BF2" w:rsidP="00D61D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70E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0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42BD57" w14:textId="77777777" w:rsidR="00E33BF2" w:rsidRPr="00C70EDA" w:rsidRDefault="00E33BF2" w:rsidP="00D61D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70E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669463" w14:textId="77777777" w:rsidR="00E33BF2" w:rsidRPr="00C70EDA" w:rsidRDefault="00E33BF2" w:rsidP="00D61D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70E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5</w:t>
            </w:r>
          </w:p>
        </w:tc>
      </w:tr>
    </w:tbl>
    <w:p w14:paraId="323ED4CB" w14:textId="77777777" w:rsidR="00E33BF2" w:rsidRDefault="00E33BF2" w:rsidP="00E33BF2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2F763F52" w14:textId="243FB772" w:rsidR="006F2B97" w:rsidRDefault="006F2B97">
      <w:pPr>
        <w:spacing w:after="0" w:line="240" w:lineRule="auto"/>
      </w:pPr>
    </w:p>
    <w:p w14:paraId="4C4BB8F6" w14:textId="10039787" w:rsidR="006F2B97" w:rsidRDefault="006F2B97">
      <w:pPr>
        <w:spacing w:after="0" w:line="240" w:lineRule="auto"/>
      </w:pPr>
      <w:r>
        <w:br w:type="page"/>
      </w:r>
    </w:p>
    <w:p w14:paraId="40AEDB2E" w14:textId="197E1F4B" w:rsidR="006F2B97" w:rsidRDefault="006F2B97" w:rsidP="006F2B97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Supplementary </w:t>
      </w:r>
      <w:r w:rsidRPr="00C70EDA">
        <w:rPr>
          <w:rFonts w:ascii="Times New Roman" w:hAnsi="Times New Roman" w:cs="Times New Roman"/>
          <w:b/>
          <w:sz w:val="24"/>
          <w:szCs w:val="24"/>
        </w:rPr>
        <w:t>Table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2</w:t>
      </w:r>
      <w:r w:rsidRPr="00C70EDA">
        <w:rPr>
          <w:rFonts w:ascii="Times New Roman" w:hAnsi="Times New Roman" w:cs="Times New Roman"/>
          <w:b/>
          <w:sz w:val="24"/>
          <w:szCs w:val="24"/>
        </w:rPr>
        <w:t>: Self-Assessment</w:t>
      </w:r>
    </w:p>
    <w:tbl>
      <w:tblPr>
        <w:tblpPr w:leftFromText="180" w:rightFromText="180" w:vertAnchor="text" w:horzAnchor="margin" w:tblpXSpec="center" w:tblpY="-93"/>
        <w:tblW w:w="7633" w:type="dxa"/>
        <w:tblLook w:val="04A0" w:firstRow="1" w:lastRow="0" w:firstColumn="1" w:lastColumn="0" w:noHBand="0" w:noVBand="1"/>
      </w:tblPr>
      <w:tblGrid>
        <w:gridCol w:w="1859"/>
        <w:gridCol w:w="1743"/>
        <w:gridCol w:w="1951"/>
        <w:gridCol w:w="2080"/>
      </w:tblGrid>
      <w:tr w:rsidR="006F2B97" w:rsidRPr="00F00334" w14:paraId="235024DB" w14:textId="77777777" w:rsidTr="002A7934">
        <w:trPr>
          <w:trHeight w:val="228"/>
        </w:trPr>
        <w:tc>
          <w:tcPr>
            <w:tcW w:w="7633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0F1B3F18" w14:textId="77777777" w:rsidR="006F2B97" w:rsidRPr="00F00334" w:rsidRDefault="006F2B97" w:rsidP="002A7934">
            <w:pPr>
              <w:spacing w:after="0" w:line="48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F0033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1. Leaves your skin moisturized</w:t>
            </w:r>
          </w:p>
        </w:tc>
      </w:tr>
      <w:tr w:rsidR="006F2B97" w:rsidRPr="00F00334" w14:paraId="301C58B5" w14:textId="77777777" w:rsidTr="002A7934">
        <w:trPr>
          <w:trHeight w:val="296"/>
        </w:trPr>
        <w:tc>
          <w:tcPr>
            <w:tcW w:w="185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4A2B4AF" w14:textId="77777777" w:rsidR="006F2B97" w:rsidRPr="00F00334" w:rsidRDefault="006F2B97" w:rsidP="002A7934">
            <w:pPr>
              <w:spacing w:after="0" w:line="48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F0033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       Time point</w:t>
            </w:r>
          </w:p>
        </w:tc>
        <w:tc>
          <w:tcPr>
            <w:tcW w:w="17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0FA7039" w14:textId="77777777" w:rsidR="006F2B97" w:rsidRPr="00F00334" w:rsidRDefault="006F2B97" w:rsidP="002A7934">
            <w:pPr>
              <w:spacing w:after="0" w:line="48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F0033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   Disagree</w:t>
            </w:r>
          </w:p>
        </w:tc>
        <w:tc>
          <w:tcPr>
            <w:tcW w:w="19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2AFFB99" w14:textId="77777777" w:rsidR="006F2B97" w:rsidRPr="00F00334" w:rsidRDefault="006F2B97" w:rsidP="002A7934">
            <w:pPr>
              <w:spacing w:after="0" w:line="48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F0033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    Indecisive</w:t>
            </w:r>
          </w:p>
        </w:tc>
        <w:tc>
          <w:tcPr>
            <w:tcW w:w="207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453DB99" w14:textId="77777777" w:rsidR="006F2B97" w:rsidRPr="00F00334" w:rsidRDefault="006F2B97" w:rsidP="002A7934">
            <w:pPr>
              <w:spacing w:after="0" w:line="48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F0033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      Agree</w:t>
            </w:r>
          </w:p>
        </w:tc>
      </w:tr>
      <w:tr w:rsidR="006F2B97" w:rsidRPr="00F00334" w14:paraId="7D55D3F3" w14:textId="77777777" w:rsidTr="002A7934">
        <w:trPr>
          <w:trHeight w:val="125"/>
        </w:trPr>
        <w:tc>
          <w:tcPr>
            <w:tcW w:w="185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A83EAED" w14:textId="77777777" w:rsidR="006F2B97" w:rsidRPr="00F00334" w:rsidRDefault="006F2B97" w:rsidP="002A7934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003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sit 2 (Week 2)</w:t>
            </w:r>
          </w:p>
        </w:tc>
        <w:tc>
          <w:tcPr>
            <w:tcW w:w="17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1D85167" w14:textId="77777777" w:rsidR="006F2B97" w:rsidRPr="00F00334" w:rsidRDefault="006F2B97" w:rsidP="002A7934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003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.89%</w:t>
            </w:r>
          </w:p>
        </w:tc>
        <w:tc>
          <w:tcPr>
            <w:tcW w:w="19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2B7A4F3" w14:textId="77777777" w:rsidR="006F2B97" w:rsidRPr="00F00334" w:rsidRDefault="006F2B97" w:rsidP="002A7934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003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0%</w:t>
            </w:r>
          </w:p>
        </w:tc>
        <w:tc>
          <w:tcPr>
            <w:tcW w:w="207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A3FD185" w14:textId="77777777" w:rsidR="006F2B97" w:rsidRPr="00F00334" w:rsidRDefault="006F2B97" w:rsidP="002A7934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003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2.11%</w:t>
            </w:r>
          </w:p>
        </w:tc>
      </w:tr>
      <w:tr w:rsidR="006F2B97" w:rsidRPr="00F00334" w14:paraId="6CA98006" w14:textId="77777777" w:rsidTr="002A7934">
        <w:trPr>
          <w:trHeight w:val="228"/>
        </w:trPr>
        <w:tc>
          <w:tcPr>
            <w:tcW w:w="185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0B0FC33" w14:textId="77777777" w:rsidR="006F2B97" w:rsidRPr="00F00334" w:rsidRDefault="006F2B97" w:rsidP="002A7934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003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sit 3 (Week 4)</w:t>
            </w:r>
          </w:p>
        </w:tc>
        <w:tc>
          <w:tcPr>
            <w:tcW w:w="17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0C8122A" w14:textId="77777777" w:rsidR="006F2B97" w:rsidRPr="00F00334" w:rsidRDefault="006F2B97" w:rsidP="002A7934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003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0%</w:t>
            </w:r>
          </w:p>
        </w:tc>
        <w:tc>
          <w:tcPr>
            <w:tcW w:w="19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66D7C60" w14:textId="77777777" w:rsidR="006F2B97" w:rsidRPr="00F00334" w:rsidRDefault="006F2B97" w:rsidP="002A7934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003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0%</w:t>
            </w:r>
          </w:p>
        </w:tc>
        <w:tc>
          <w:tcPr>
            <w:tcW w:w="207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1491B50" w14:textId="77777777" w:rsidR="006F2B97" w:rsidRPr="00F00334" w:rsidRDefault="006F2B97" w:rsidP="002A7934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003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0.00%</w:t>
            </w:r>
          </w:p>
        </w:tc>
      </w:tr>
      <w:tr w:rsidR="006F2B97" w:rsidRPr="00F00334" w14:paraId="3A9729C8" w14:textId="77777777" w:rsidTr="002A7934">
        <w:trPr>
          <w:trHeight w:val="197"/>
        </w:trPr>
        <w:tc>
          <w:tcPr>
            <w:tcW w:w="185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DA151F7" w14:textId="77777777" w:rsidR="006F2B97" w:rsidRPr="00F00334" w:rsidRDefault="006F2B97" w:rsidP="002A7934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003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sit 4 (Week 8)</w:t>
            </w:r>
          </w:p>
        </w:tc>
        <w:tc>
          <w:tcPr>
            <w:tcW w:w="17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0D24E03" w14:textId="77777777" w:rsidR="006F2B97" w:rsidRPr="00F00334" w:rsidRDefault="006F2B97" w:rsidP="002A7934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003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0%</w:t>
            </w:r>
          </w:p>
        </w:tc>
        <w:tc>
          <w:tcPr>
            <w:tcW w:w="19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F07CEC3" w14:textId="77777777" w:rsidR="006F2B97" w:rsidRPr="00F00334" w:rsidRDefault="006F2B97" w:rsidP="002A7934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003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0%</w:t>
            </w:r>
          </w:p>
        </w:tc>
        <w:tc>
          <w:tcPr>
            <w:tcW w:w="207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993EA79" w14:textId="77777777" w:rsidR="006F2B97" w:rsidRPr="00F00334" w:rsidRDefault="006F2B97" w:rsidP="002A7934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003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0.00%</w:t>
            </w:r>
          </w:p>
        </w:tc>
      </w:tr>
      <w:tr w:rsidR="006F2B97" w:rsidRPr="00F00334" w14:paraId="026FFB9C" w14:textId="77777777" w:rsidTr="002A7934">
        <w:trPr>
          <w:trHeight w:val="300"/>
        </w:trPr>
        <w:tc>
          <w:tcPr>
            <w:tcW w:w="7633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542AA104" w14:textId="77777777" w:rsidR="006F2B97" w:rsidRPr="00F00334" w:rsidRDefault="006F2B97" w:rsidP="002A7934">
            <w:pPr>
              <w:spacing w:after="0" w:line="48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F0033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2. Makes your skin brighter</w:t>
            </w:r>
          </w:p>
        </w:tc>
      </w:tr>
      <w:tr w:rsidR="006F2B97" w:rsidRPr="00F00334" w14:paraId="2430F1BF" w14:textId="77777777" w:rsidTr="002A7934">
        <w:trPr>
          <w:trHeight w:val="379"/>
        </w:trPr>
        <w:tc>
          <w:tcPr>
            <w:tcW w:w="185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D144B64" w14:textId="77777777" w:rsidR="006F2B97" w:rsidRPr="00F00334" w:rsidRDefault="006F2B97" w:rsidP="002A7934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F0033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Time point</w:t>
            </w:r>
          </w:p>
        </w:tc>
        <w:tc>
          <w:tcPr>
            <w:tcW w:w="17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E9D0C41" w14:textId="77777777" w:rsidR="006F2B97" w:rsidRPr="00F00334" w:rsidRDefault="006F2B97" w:rsidP="002A7934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F0033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Disagree</w:t>
            </w:r>
          </w:p>
        </w:tc>
        <w:tc>
          <w:tcPr>
            <w:tcW w:w="19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9EBEAAF" w14:textId="77777777" w:rsidR="006F2B97" w:rsidRPr="00F00334" w:rsidRDefault="006F2B97" w:rsidP="002A7934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F0033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Indecisive</w:t>
            </w:r>
          </w:p>
        </w:tc>
        <w:tc>
          <w:tcPr>
            <w:tcW w:w="207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A9729F1" w14:textId="77777777" w:rsidR="006F2B97" w:rsidRPr="00F00334" w:rsidRDefault="006F2B97" w:rsidP="002A7934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F0033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Agree</w:t>
            </w:r>
          </w:p>
        </w:tc>
      </w:tr>
      <w:tr w:rsidR="006F2B97" w:rsidRPr="00F00334" w14:paraId="0A44C9CB" w14:textId="77777777" w:rsidTr="002A7934">
        <w:trPr>
          <w:trHeight w:val="245"/>
        </w:trPr>
        <w:tc>
          <w:tcPr>
            <w:tcW w:w="185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4B6F525" w14:textId="77777777" w:rsidR="006F2B97" w:rsidRPr="00F00334" w:rsidRDefault="006F2B97" w:rsidP="002A7934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003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sit 2 (Week 2)</w:t>
            </w:r>
          </w:p>
        </w:tc>
        <w:tc>
          <w:tcPr>
            <w:tcW w:w="17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9E74E3A" w14:textId="77777777" w:rsidR="006F2B97" w:rsidRPr="00F00334" w:rsidRDefault="006F2B97" w:rsidP="002A7934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003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0%</w:t>
            </w:r>
          </w:p>
        </w:tc>
        <w:tc>
          <w:tcPr>
            <w:tcW w:w="19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9B0F358" w14:textId="77777777" w:rsidR="006F2B97" w:rsidRPr="00F00334" w:rsidRDefault="006F2B97" w:rsidP="002A7934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003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.89%</w:t>
            </w:r>
          </w:p>
        </w:tc>
        <w:tc>
          <w:tcPr>
            <w:tcW w:w="207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4743C94" w14:textId="77777777" w:rsidR="006F2B97" w:rsidRPr="00F00334" w:rsidRDefault="006F2B97" w:rsidP="002A7934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003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2.11%</w:t>
            </w:r>
          </w:p>
        </w:tc>
      </w:tr>
      <w:tr w:rsidR="006F2B97" w:rsidRPr="00F00334" w14:paraId="0C7F72C3" w14:textId="77777777" w:rsidTr="002A7934">
        <w:trPr>
          <w:trHeight w:val="349"/>
        </w:trPr>
        <w:tc>
          <w:tcPr>
            <w:tcW w:w="185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BFE23ED" w14:textId="77777777" w:rsidR="006F2B97" w:rsidRPr="00F00334" w:rsidRDefault="006F2B97" w:rsidP="002A7934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003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sit 3 (Week 4)</w:t>
            </w:r>
          </w:p>
        </w:tc>
        <w:tc>
          <w:tcPr>
            <w:tcW w:w="17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FB4F0E6" w14:textId="77777777" w:rsidR="006F2B97" w:rsidRPr="00F00334" w:rsidRDefault="006F2B97" w:rsidP="002A7934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003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0%</w:t>
            </w:r>
          </w:p>
        </w:tc>
        <w:tc>
          <w:tcPr>
            <w:tcW w:w="19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B8A6B11" w14:textId="77777777" w:rsidR="006F2B97" w:rsidRPr="00F00334" w:rsidRDefault="006F2B97" w:rsidP="002A7934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003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0%</w:t>
            </w:r>
          </w:p>
        </w:tc>
        <w:tc>
          <w:tcPr>
            <w:tcW w:w="207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83A37E8" w14:textId="77777777" w:rsidR="006F2B97" w:rsidRPr="00F00334" w:rsidRDefault="006F2B97" w:rsidP="002A7934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003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0.00%</w:t>
            </w:r>
          </w:p>
        </w:tc>
      </w:tr>
      <w:tr w:rsidR="006F2B97" w:rsidRPr="00F00334" w14:paraId="497BAA9B" w14:textId="77777777" w:rsidTr="002A7934">
        <w:trPr>
          <w:trHeight w:val="210"/>
        </w:trPr>
        <w:tc>
          <w:tcPr>
            <w:tcW w:w="185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0624E27" w14:textId="77777777" w:rsidR="006F2B97" w:rsidRPr="00F00334" w:rsidRDefault="006F2B97" w:rsidP="002A7934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003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sit 4 (Week 8)</w:t>
            </w:r>
          </w:p>
        </w:tc>
        <w:tc>
          <w:tcPr>
            <w:tcW w:w="17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65CE132" w14:textId="77777777" w:rsidR="006F2B97" w:rsidRPr="00F00334" w:rsidRDefault="006F2B97" w:rsidP="002A7934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003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0%</w:t>
            </w:r>
          </w:p>
        </w:tc>
        <w:tc>
          <w:tcPr>
            <w:tcW w:w="19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4380963" w14:textId="77777777" w:rsidR="006F2B97" w:rsidRPr="00F00334" w:rsidRDefault="006F2B97" w:rsidP="002A7934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003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0%</w:t>
            </w:r>
          </w:p>
        </w:tc>
        <w:tc>
          <w:tcPr>
            <w:tcW w:w="207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4CD0D16" w14:textId="77777777" w:rsidR="006F2B97" w:rsidRPr="00F00334" w:rsidRDefault="006F2B97" w:rsidP="002A7934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003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0.00%</w:t>
            </w:r>
          </w:p>
        </w:tc>
      </w:tr>
      <w:tr w:rsidR="006F2B97" w:rsidRPr="00F00334" w14:paraId="27CE7552" w14:textId="77777777" w:rsidTr="002A7934">
        <w:trPr>
          <w:trHeight w:val="235"/>
        </w:trPr>
        <w:tc>
          <w:tcPr>
            <w:tcW w:w="7633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284CDD31" w14:textId="77777777" w:rsidR="006F2B97" w:rsidRPr="00F00334" w:rsidRDefault="006F2B97" w:rsidP="002A7934">
            <w:pPr>
              <w:spacing w:after="0" w:line="48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F0033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3. Makes your skin look even tone</w:t>
            </w:r>
          </w:p>
        </w:tc>
      </w:tr>
      <w:tr w:rsidR="006F2B97" w:rsidRPr="00F00334" w14:paraId="44AF607A" w14:textId="77777777" w:rsidTr="002A7934">
        <w:trPr>
          <w:trHeight w:val="349"/>
        </w:trPr>
        <w:tc>
          <w:tcPr>
            <w:tcW w:w="185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677A06F" w14:textId="77777777" w:rsidR="006F2B97" w:rsidRPr="00F00334" w:rsidRDefault="006F2B97" w:rsidP="002A7934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F0033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Time point</w:t>
            </w:r>
          </w:p>
        </w:tc>
        <w:tc>
          <w:tcPr>
            <w:tcW w:w="17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6528D67" w14:textId="77777777" w:rsidR="006F2B97" w:rsidRPr="00F00334" w:rsidRDefault="006F2B97" w:rsidP="002A7934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F0033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Disagree</w:t>
            </w:r>
          </w:p>
        </w:tc>
        <w:tc>
          <w:tcPr>
            <w:tcW w:w="19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8078268" w14:textId="77777777" w:rsidR="006F2B97" w:rsidRPr="00F00334" w:rsidRDefault="006F2B97" w:rsidP="002A7934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F0033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Indecisive</w:t>
            </w:r>
          </w:p>
        </w:tc>
        <w:tc>
          <w:tcPr>
            <w:tcW w:w="207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322AF63" w14:textId="77777777" w:rsidR="006F2B97" w:rsidRPr="00F00334" w:rsidRDefault="006F2B97" w:rsidP="002A7934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F0033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Agree</w:t>
            </w:r>
          </w:p>
        </w:tc>
      </w:tr>
      <w:tr w:rsidR="006F2B97" w:rsidRPr="00F00334" w14:paraId="5CDF94BD" w14:textId="77777777" w:rsidTr="002A7934">
        <w:trPr>
          <w:trHeight w:val="210"/>
        </w:trPr>
        <w:tc>
          <w:tcPr>
            <w:tcW w:w="185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714F74C" w14:textId="77777777" w:rsidR="006F2B97" w:rsidRPr="00F00334" w:rsidRDefault="006F2B97" w:rsidP="002A7934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003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sit 2 (Week 2)</w:t>
            </w:r>
          </w:p>
        </w:tc>
        <w:tc>
          <w:tcPr>
            <w:tcW w:w="17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A5FE352" w14:textId="77777777" w:rsidR="006F2B97" w:rsidRPr="00F00334" w:rsidRDefault="006F2B97" w:rsidP="002A7934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003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.89%</w:t>
            </w:r>
          </w:p>
        </w:tc>
        <w:tc>
          <w:tcPr>
            <w:tcW w:w="19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BA089EB" w14:textId="77777777" w:rsidR="006F2B97" w:rsidRPr="00F00334" w:rsidRDefault="006F2B97" w:rsidP="002A7934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003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.16%</w:t>
            </w:r>
          </w:p>
        </w:tc>
        <w:tc>
          <w:tcPr>
            <w:tcW w:w="207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8D7E101" w14:textId="77777777" w:rsidR="006F2B97" w:rsidRPr="00F00334" w:rsidRDefault="006F2B97" w:rsidP="002A7934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003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8.95%</w:t>
            </w:r>
          </w:p>
        </w:tc>
      </w:tr>
      <w:tr w:rsidR="006F2B97" w:rsidRPr="00F00334" w14:paraId="3D133822" w14:textId="77777777" w:rsidTr="002A7934">
        <w:trPr>
          <w:trHeight w:val="239"/>
        </w:trPr>
        <w:tc>
          <w:tcPr>
            <w:tcW w:w="185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85A0B67" w14:textId="77777777" w:rsidR="006F2B97" w:rsidRPr="00F00334" w:rsidRDefault="006F2B97" w:rsidP="002A7934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003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sit 3 (Week 4)</w:t>
            </w:r>
          </w:p>
        </w:tc>
        <w:tc>
          <w:tcPr>
            <w:tcW w:w="17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17421BF" w14:textId="77777777" w:rsidR="006F2B97" w:rsidRPr="00F00334" w:rsidRDefault="006F2B97" w:rsidP="002A7934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003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0%</w:t>
            </w:r>
          </w:p>
        </w:tc>
        <w:tc>
          <w:tcPr>
            <w:tcW w:w="19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F3F601F" w14:textId="77777777" w:rsidR="006F2B97" w:rsidRPr="00F00334" w:rsidRDefault="006F2B97" w:rsidP="002A7934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003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0%</w:t>
            </w:r>
          </w:p>
        </w:tc>
        <w:tc>
          <w:tcPr>
            <w:tcW w:w="207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D5766E6" w14:textId="77777777" w:rsidR="006F2B97" w:rsidRPr="00F00334" w:rsidRDefault="006F2B97" w:rsidP="002A7934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003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0.00%</w:t>
            </w:r>
          </w:p>
        </w:tc>
      </w:tr>
      <w:tr w:rsidR="006F2B97" w:rsidRPr="00F00334" w14:paraId="6CAE7E88" w14:textId="77777777" w:rsidTr="002A7934">
        <w:trPr>
          <w:trHeight w:val="138"/>
        </w:trPr>
        <w:tc>
          <w:tcPr>
            <w:tcW w:w="185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55D3B22" w14:textId="77777777" w:rsidR="006F2B97" w:rsidRPr="00F00334" w:rsidRDefault="006F2B97" w:rsidP="002A7934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003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sit 4 (Week 8)</w:t>
            </w:r>
          </w:p>
        </w:tc>
        <w:tc>
          <w:tcPr>
            <w:tcW w:w="17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4B24579" w14:textId="77777777" w:rsidR="006F2B97" w:rsidRPr="00F00334" w:rsidRDefault="006F2B97" w:rsidP="002A7934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003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0%</w:t>
            </w:r>
          </w:p>
        </w:tc>
        <w:tc>
          <w:tcPr>
            <w:tcW w:w="19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61FD653" w14:textId="77777777" w:rsidR="006F2B97" w:rsidRPr="00F00334" w:rsidRDefault="006F2B97" w:rsidP="002A7934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003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0%</w:t>
            </w:r>
          </w:p>
        </w:tc>
        <w:tc>
          <w:tcPr>
            <w:tcW w:w="207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E6DFDCD" w14:textId="77777777" w:rsidR="006F2B97" w:rsidRPr="00F00334" w:rsidRDefault="006F2B97" w:rsidP="002A7934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003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0.00%</w:t>
            </w:r>
          </w:p>
        </w:tc>
      </w:tr>
      <w:tr w:rsidR="006F2B97" w:rsidRPr="00F00334" w14:paraId="12613810" w14:textId="77777777" w:rsidTr="002A7934">
        <w:trPr>
          <w:trHeight w:val="217"/>
        </w:trPr>
        <w:tc>
          <w:tcPr>
            <w:tcW w:w="7633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7D39182C" w14:textId="77777777" w:rsidR="006F2B97" w:rsidRPr="00F00334" w:rsidRDefault="006F2B97" w:rsidP="002A7934">
            <w:pPr>
              <w:spacing w:after="0" w:line="48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F0033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4. Makes your skin look firmer (tight)</w:t>
            </w:r>
          </w:p>
        </w:tc>
      </w:tr>
      <w:tr w:rsidR="006F2B97" w:rsidRPr="00F00334" w14:paraId="7EF720EF" w14:textId="77777777" w:rsidTr="002A7934">
        <w:trPr>
          <w:trHeight w:val="289"/>
        </w:trPr>
        <w:tc>
          <w:tcPr>
            <w:tcW w:w="185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6B07CD4" w14:textId="77777777" w:rsidR="006F2B97" w:rsidRPr="00F00334" w:rsidRDefault="006F2B97" w:rsidP="002A7934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F0033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Time point</w:t>
            </w:r>
          </w:p>
        </w:tc>
        <w:tc>
          <w:tcPr>
            <w:tcW w:w="17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BB1A1A4" w14:textId="77777777" w:rsidR="006F2B97" w:rsidRPr="00F00334" w:rsidRDefault="006F2B97" w:rsidP="002A7934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F0033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Disagree</w:t>
            </w:r>
          </w:p>
        </w:tc>
        <w:tc>
          <w:tcPr>
            <w:tcW w:w="19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892D523" w14:textId="77777777" w:rsidR="006F2B97" w:rsidRPr="00F00334" w:rsidRDefault="006F2B97" w:rsidP="002A7934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F0033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Indecisive</w:t>
            </w:r>
          </w:p>
        </w:tc>
        <w:tc>
          <w:tcPr>
            <w:tcW w:w="207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4078146" w14:textId="77777777" w:rsidR="006F2B97" w:rsidRPr="00F00334" w:rsidRDefault="006F2B97" w:rsidP="002A7934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F0033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Agree</w:t>
            </w:r>
          </w:p>
        </w:tc>
      </w:tr>
      <w:tr w:rsidR="006F2B97" w:rsidRPr="00F00334" w14:paraId="0770971A" w14:textId="77777777" w:rsidTr="002A7934">
        <w:trPr>
          <w:trHeight w:val="210"/>
        </w:trPr>
        <w:tc>
          <w:tcPr>
            <w:tcW w:w="185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9B76E1A" w14:textId="77777777" w:rsidR="006F2B97" w:rsidRPr="00F00334" w:rsidRDefault="006F2B97" w:rsidP="002A7934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003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sit 2 (Week 2)</w:t>
            </w:r>
          </w:p>
        </w:tc>
        <w:tc>
          <w:tcPr>
            <w:tcW w:w="17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D07D042" w14:textId="77777777" w:rsidR="006F2B97" w:rsidRPr="00F00334" w:rsidRDefault="006F2B97" w:rsidP="002A7934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003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26%</w:t>
            </w:r>
          </w:p>
        </w:tc>
        <w:tc>
          <w:tcPr>
            <w:tcW w:w="19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FCD54A2" w14:textId="77777777" w:rsidR="006F2B97" w:rsidRPr="00F00334" w:rsidRDefault="006F2B97" w:rsidP="002A7934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003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8.42%</w:t>
            </w:r>
          </w:p>
        </w:tc>
        <w:tc>
          <w:tcPr>
            <w:tcW w:w="207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334B0D5" w14:textId="77777777" w:rsidR="006F2B97" w:rsidRPr="00F00334" w:rsidRDefault="006F2B97" w:rsidP="002A7934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003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6.32%</w:t>
            </w:r>
          </w:p>
        </w:tc>
      </w:tr>
      <w:tr w:rsidR="006F2B97" w:rsidRPr="00F00334" w14:paraId="3943C976" w14:textId="77777777" w:rsidTr="002A7934">
        <w:trPr>
          <w:trHeight w:val="245"/>
        </w:trPr>
        <w:tc>
          <w:tcPr>
            <w:tcW w:w="185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5616B02" w14:textId="77777777" w:rsidR="006F2B97" w:rsidRPr="00F00334" w:rsidRDefault="006F2B97" w:rsidP="002A7934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003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sit 3 (Week 4)</w:t>
            </w:r>
          </w:p>
        </w:tc>
        <w:tc>
          <w:tcPr>
            <w:tcW w:w="17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552E5CD" w14:textId="77777777" w:rsidR="006F2B97" w:rsidRPr="00F00334" w:rsidRDefault="006F2B97" w:rsidP="002A7934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003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0%</w:t>
            </w:r>
          </w:p>
        </w:tc>
        <w:tc>
          <w:tcPr>
            <w:tcW w:w="19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846942E" w14:textId="77777777" w:rsidR="006F2B97" w:rsidRPr="00F00334" w:rsidRDefault="006F2B97" w:rsidP="002A7934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003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0%</w:t>
            </w:r>
          </w:p>
        </w:tc>
        <w:tc>
          <w:tcPr>
            <w:tcW w:w="207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6AF9715" w14:textId="77777777" w:rsidR="006F2B97" w:rsidRPr="00F00334" w:rsidRDefault="006F2B97" w:rsidP="002A7934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003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0.00%</w:t>
            </w:r>
          </w:p>
        </w:tc>
      </w:tr>
      <w:tr w:rsidR="006F2B97" w:rsidRPr="00F00334" w14:paraId="550FB5FD" w14:textId="77777777" w:rsidTr="002A7934">
        <w:trPr>
          <w:trHeight w:val="289"/>
        </w:trPr>
        <w:tc>
          <w:tcPr>
            <w:tcW w:w="185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8947C9F" w14:textId="77777777" w:rsidR="006F2B97" w:rsidRPr="00F00334" w:rsidRDefault="006F2B97" w:rsidP="002A7934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003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sit 4 (Week 8)</w:t>
            </w:r>
          </w:p>
        </w:tc>
        <w:tc>
          <w:tcPr>
            <w:tcW w:w="17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37DC7E9" w14:textId="77777777" w:rsidR="006F2B97" w:rsidRPr="00F00334" w:rsidRDefault="006F2B97" w:rsidP="002A7934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003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0%</w:t>
            </w:r>
          </w:p>
        </w:tc>
        <w:tc>
          <w:tcPr>
            <w:tcW w:w="19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B6B2211" w14:textId="77777777" w:rsidR="006F2B97" w:rsidRPr="00F00334" w:rsidRDefault="006F2B97" w:rsidP="002A7934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003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0%</w:t>
            </w:r>
          </w:p>
        </w:tc>
        <w:tc>
          <w:tcPr>
            <w:tcW w:w="207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806B9B9" w14:textId="77777777" w:rsidR="006F2B97" w:rsidRPr="00F00334" w:rsidRDefault="006F2B97" w:rsidP="002A7934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003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0.00%</w:t>
            </w:r>
          </w:p>
        </w:tc>
      </w:tr>
      <w:tr w:rsidR="006F2B97" w:rsidRPr="00F00334" w14:paraId="7293CAA5" w14:textId="77777777" w:rsidTr="002A7934">
        <w:trPr>
          <w:trHeight w:val="295"/>
        </w:trPr>
        <w:tc>
          <w:tcPr>
            <w:tcW w:w="7633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56C58533" w14:textId="77777777" w:rsidR="006F2B97" w:rsidRPr="00F00334" w:rsidRDefault="006F2B97" w:rsidP="002A7934">
            <w:pPr>
              <w:spacing w:after="0" w:line="48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F0033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5. Makes your skin look younger</w:t>
            </w:r>
          </w:p>
        </w:tc>
      </w:tr>
      <w:tr w:rsidR="006F2B97" w:rsidRPr="00F00334" w14:paraId="7E81D01F" w14:textId="77777777" w:rsidTr="002A7934">
        <w:trPr>
          <w:trHeight w:val="228"/>
        </w:trPr>
        <w:tc>
          <w:tcPr>
            <w:tcW w:w="185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AD202F8" w14:textId="77777777" w:rsidR="006F2B97" w:rsidRPr="00F00334" w:rsidRDefault="006F2B97" w:rsidP="002A7934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F0033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Time point</w:t>
            </w:r>
          </w:p>
        </w:tc>
        <w:tc>
          <w:tcPr>
            <w:tcW w:w="17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5C8B4A4" w14:textId="77777777" w:rsidR="006F2B97" w:rsidRPr="00F00334" w:rsidRDefault="006F2B97" w:rsidP="002A7934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F0033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Disagree</w:t>
            </w:r>
          </w:p>
        </w:tc>
        <w:tc>
          <w:tcPr>
            <w:tcW w:w="19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FC6DB89" w14:textId="77777777" w:rsidR="006F2B97" w:rsidRPr="00F00334" w:rsidRDefault="006F2B97" w:rsidP="002A7934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F0033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Indecisive</w:t>
            </w:r>
          </w:p>
        </w:tc>
        <w:tc>
          <w:tcPr>
            <w:tcW w:w="207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AE0D615" w14:textId="77777777" w:rsidR="006F2B97" w:rsidRPr="00F00334" w:rsidRDefault="006F2B97" w:rsidP="002A7934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F0033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Agree</w:t>
            </w:r>
          </w:p>
        </w:tc>
      </w:tr>
      <w:tr w:rsidR="006F2B97" w:rsidRPr="00F00334" w14:paraId="70EFE101" w14:textId="77777777" w:rsidTr="002A7934">
        <w:trPr>
          <w:trHeight w:val="410"/>
        </w:trPr>
        <w:tc>
          <w:tcPr>
            <w:tcW w:w="185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51A3610" w14:textId="77777777" w:rsidR="006F2B97" w:rsidRPr="00F00334" w:rsidRDefault="006F2B97" w:rsidP="002A7934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003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sit 2 (Week 2)</w:t>
            </w:r>
          </w:p>
        </w:tc>
        <w:tc>
          <w:tcPr>
            <w:tcW w:w="17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998E6F1" w14:textId="77777777" w:rsidR="006F2B97" w:rsidRPr="00F00334" w:rsidRDefault="006F2B97" w:rsidP="002A7934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003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63%</w:t>
            </w:r>
          </w:p>
        </w:tc>
        <w:tc>
          <w:tcPr>
            <w:tcW w:w="19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9E0914E" w14:textId="77777777" w:rsidR="006F2B97" w:rsidRPr="00F00334" w:rsidRDefault="006F2B97" w:rsidP="002A7934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003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6.84%</w:t>
            </w:r>
          </w:p>
        </w:tc>
        <w:tc>
          <w:tcPr>
            <w:tcW w:w="207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7332A70" w14:textId="77777777" w:rsidR="006F2B97" w:rsidRPr="00F00334" w:rsidRDefault="006F2B97" w:rsidP="002A7934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003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0.53%</w:t>
            </w:r>
          </w:p>
        </w:tc>
      </w:tr>
      <w:tr w:rsidR="006F2B97" w:rsidRPr="00F00334" w14:paraId="6A8DC894" w14:textId="77777777" w:rsidTr="002A7934">
        <w:trPr>
          <w:trHeight w:val="289"/>
        </w:trPr>
        <w:tc>
          <w:tcPr>
            <w:tcW w:w="185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D97C6CB" w14:textId="77777777" w:rsidR="006F2B97" w:rsidRPr="00F00334" w:rsidRDefault="006F2B97" w:rsidP="002A7934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003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sit 3 (Week 4)</w:t>
            </w:r>
          </w:p>
        </w:tc>
        <w:tc>
          <w:tcPr>
            <w:tcW w:w="17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2B23516" w14:textId="77777777" w:rsidR="006F2B97" w:rsidRPr="00F00334" w:rsidRDefault="006F2B97" w:rsidP="002A7934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003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0%</w:t>
            </w:r>
          </w:p>
        </w:tc>
        <w:tc>
          <w:tcPr>
            <w:tcW w:w="19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9AB5095" w14:textId="77777777" w:rsidR="006F2B97" w:rsidRPr="00F00334" w:rsidRDefault="006F2B97" w:rsidP="002A7934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003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0%</w:t>
            </w:r>
          </w:p>
        </w:tc>
        <w:tc>
          <w:tcPr>
            <w:tcW w:w="207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C3F1177" w14:textId="77777777" w:rsidR="006F2B97" w:rsidRPr="00F00334" w:rsidRDefault="006F2B97" w:rsidP="002A7934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003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0.00%</w:t>
            </w:r>
          </w:p>
        </w:tc>
      </w:tr>
      <w:tr w:rsidR="006F2B97" w:rsidRPr="00F00334" w14:paraId="760AB7A7" w14:textId="77777777" w:rsidTr="002A7934">
        <w:trPr>
          <w:trHeight w:val="149"/>
        </w:trPr>
        <w:tc>
          <w:tcPr>
            <w:tcW w:w="185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C54B5DA" w14:textId="77777777" w:rsidR="006F2B97" w:rsidRPr="00F00334" w:rsidRDefault="006F2B97" w:rsidP="002A7934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003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sit 4 (Week 8)</w:t>
            </w:r>
          </w:p>
        </w:tc>
        <w:tc>
          <w:tcPr>
            <w:tcW w:w="17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8D14835" w14:textId="77777777" w:rsidR="006F2B97" w:rsidRPr="00F00334" w:rsidRDefault="006F2B97" w:rsidP="002A7934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003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0%</w:t>
            </w:r>
          </w:p>
        </w:tc>
        <w:tc>
          <w:tcPr>
            <w:tcW w:w="19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FCBF531" w14:textId="77777777" w:rsidR="006F2B97" w:rsidRPr="00F00334" w:rsidRDefault="006F2B97" w:rsidP="002A7934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003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0%</w:t>
            </w:r>
          </w:p>
        </w:tc>
        <w:tc>
          <w:tcPr>
            <w:tcW w:w="207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E8A2DC5" w14:textId="77777777" w:rsidR="006F2B97" w:rsidRPr="00F00334" w:rsidRDefault="006F2B97" w:rsidP="002A7934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003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0.00%</w:t>
            </w:r>
          </w:p>
        </w:tc>
      </w:tr>
    </w:tbl>
    <w:p w14:paraId="143480C0" w14:textId="77777777" w:rsidR="006F2B97" w:rsidRDefault="006F2B97" w:rsidP="006F2B97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3D3BFBA0" w14:textId="77777777" w:rsidR="006F2B97" w:rsidRDefault="006F2B97" w:rsidP="006F2B97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4130F39B" w14:textId="77777777" w:rsidR="006F2B97" w:rsidRDefault="006F2B97" w:rsidP="006F2B97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0DFE49EB" w14:textId="77777777" w:rsidR="006F2B97" w:rsidRDefault="006F2B97" w:rsidP="006F2B97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6F667038" w14:textId="77777777" w:rsidR="006F2B97" w:rsidRDefault="006F2B97" w:rsidP="006F2B97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47EC08DB" w14:textId="77777777" w:rsidR="006F2B97" w:rsidRDefault="006F2B97" w:rsidP="006F2B97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451CA4C8" w14:textId="77777777" w:rsidR="006F2B97" w:rsidRDefault="006F2B97" w:rsidP="006F2B97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76EA63B8" w14:textId="77777777" w:rsidR="006F2B97" w:rsidRDefault="006F2B97" w:rsidP="006F2B97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19008C99" w14:textId="77777777" w:rsidR="006F2B97" w:rsidRPr="00C70EDA" w:rsidRDefault="006F2B97" w:rsidP="006F2B97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51E7BB6" w14:textId="77777777" w:rsidR="006F2B97" w:rsidRPr="00C70EDA" w:rsidRDefault="006F2B97" w:rsidP="006F2B97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D7CBC73" w14:textId="77777777" w:rsidR="006F2B97" w:rsidRPr="00C70EDA" w:rsidRDefault="006F2B97" w:rsidP="006F2B97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5565E9E" w14:textId="77777777" w:rsidR="006F2B97" w:rsidRPr="00C70EDA" w:rsidRDefault="006F2B97" w:rsidP="006F2B97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0D78C13F" w14:textId="77777777" w:rsidR="006F2B97" w:rsidRPr="00C70EDA" w:rsidRDefault="006F2B97" w:rsidP="006F2B97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6C9A4C73" w14:textId="77777777" w:rsidR="006F2B97" w:rsidRPr="00C70EDA" w:rsidRDefault="006F2B97" w:rsidP="006F2B97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7673CB50" w14:textId="77777777" w:rsidR="006F2B97" w:rsidRPr="00C70EDA" w:rsidRDefault="006F2B97" w:rsidP="006F2B97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534BBFDC" w14:textId="77777777" w:rsidR="006F2B97" w:rsidRPr="00C70EDA" w:rsidRDefault="006F2B97" w:rsidP="006F2B97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74D8C791" w14:textId="26BF71D1" w:rsidR="006F2B97" w:rsidRDefault="006F2B97">
      <w:pPr>
        <w:spacing w:after="0" w:line="240" w:lineRule="auto"/>
      </w:pPr>
    </w:p>
    <w:p w14:paraId="43AA0E26" w14:textId="0B42A346" w:rsidR="003E4905" w:rsidRDefault="003E4905"/>
    <w:sectPr w:rsidR="003E4905" w:rsidSect="00D57EA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Q0MDUxtbS0MDawNDdW0lEKTi0uzszPAykwrAUAyLMQOiwAAAA="/>
  </w:docVars>
  <w:rsids>
    <w:rsidRoot w:val="003F6053"/>
    <w:rsid w:val="00206954"/>
    <w:rsid w:val="003E4905"/>
    <w:rsid w:val="003F6053"/>
    <w:rsid w:val="006F2B97"/>
    <w:rsid w:val="00834CED"/>
    <w:rsid w:val="0089342B"/>
    <w:rsid w:val="008F6BF3"/>
    <w:rsid w:val="00D57EAA"/>
    <w:rsid w:val="00E33B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4366A0"/>
  <w15:chartTrackingRefBased/>
  <w15:docId w15:val="{A66CC55A-E1D3-4EF7-AA99-3C2605F4AC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6053"/>
    <w:pPr>
      <w:spacing w:after="200" w:line="276" w:lineRule="auto"/>
    </w:pPr>
    <w:rPr>
      <w:rFonts w:ascii="Calibri" w:eastAsia="MS Mincho" w:hAnsi="Calibri" w:cs="Tunga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50</Words>
  <Characters>142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kriti neupane</dc:creator>
  <cp:keywords/>
  <dc:description/>
  <cp:lastModifiedBy>Mel Phimester</cp:lastModifiedBy>
  <cp:revision>2</cp:revision>
  <dcterms:created xsi:type="dcterms:W3CDTF">2020-01-23T02:23:00Z</dcterms:created>
  <dcterms:modified xsi:type="dcterms:W3CDTF">2020-01-23T02:23:00Z</dcterms:modified>
</cp:coreProperties>
</file>